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เอ๊ วันนี้เรามาอยู่กันที่ไหนนี่ครูจังหวัดสุพรรณบุรีหรือเปล่าคะ ครูปรเมษฐที่จังหวัดสุพรรณบุรีนะครับ ที่เป็นจุดกำเนิด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 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 อยู่ที่วัดป่าเรไรวรวิหารนะครับ นักเรียนถ้ามีโอกาสผ่านไปผ่านมาที่จังหวัดสุพรรณบุรีนะครับ 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</w:t>
      </w:r>
    </w:p>
    <w:p>
      <w:pPr>
        <w:pStyle w:val="BodyText"/>
      </w:pPr>
      <w:r>
        <w:t xml:space="preserve">(คุณครูคณิตา) วันนี้เรื่องการอ่านบทร้อยอะไรคะ 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 แม่รักลูก ลูกก็รู้อยู่ว่ารัก คนอื่นสักหมื่นแสนไม่แม้นเหมือน จะกินนอนวอนว่าเมตตาเตือน จะจากเรือนลาแม่ไปแต่ตัว แม่วันทองของลูกจงกลับบ้าน เขาจะพาลว้าวุ่นแม่ทูนหัว จะก้มหน้าลาไปมิได้กลัว แม่อย่ามัวหมองนักจงหักใจ นางกอดจูบลูบหลังแล้วสั่งสอน อำนวยพรพลายน้อยละห้อยไห้ พ่อไปดีศรีสวัสดิ์กำจัดภัย จนเติบใหญ่ยิ่งหยวดได้บวชเรียน ลูกผู้ชายลายมือนั้นคือยศ เจ้าจงอุตส่าห์ทำสม่ำเสมียนแล้วพาลูกออกมาข้างท่าเกวียน จะจากเจียนใจขาด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าตา ต่างสะอื้นยืนตะลึง คำถามกระตุ้นความคิดข้อที่ 1 ครับ นักเรียน ข้อความที่นักเรียนได้ยินไปเมื่อสักครู่นี้นะครับ ในวีดิทัศน์จะเป็นร้อยแก้วตอบคำถามกับครูปลายทางได้เลยครับ 1 2 3 ถูกต้องครับ เป็นบทร้อยกรอง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 นักเรียนนักเรียนสมกับคุณครูได้สอนมานะครับ เป็นอย่าง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้สึก 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 การอ่านบทร้อยกรองเป็นทำนองเสนาะนั้นนะครับ มีความไพเราะเพราะเหตุใดครับ การอ่าน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ณครูจะถามครูปรเมษฐ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งเข้าไปให้เกิดความไพเราะทีนี้แล้วพอเป็นเพลงเป็นดนตรีมันก็ทำให้มันรู้สึกอยากฟังนะครับ 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ตอบคำชอบอ่านหรือไม่ แล้วทำไม ชอยเพราะเหตุใด ไม่ชอบเพราะเหตุใด ตอบครับ 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 ก็ช่างพูดยอผมนะครับ เห็นเสียงหวานแหววนะครับ น่าจะอ่านเพราะนะ อย่าให้คุณครูได้ร้องเลยค่ะ นักเรียนนักเรียนคงจะต้องจองคิวรักษานะคะ 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 จุดประสงค์การเรียนรู้ 1. อธิบายหลักการอ่านออกเสียงบทร้อยกรองได้ 2. อ่านบทร้อยกรอง เรื่องขุนช้างขุนแผน ตอน กำเนิดพลายงามได้ 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เป็นสิ่งที่หนู ๆ นั้นสามารถปฏิบัติได้เมื่อเรียนครบจบชั่วโมงนี้นะครับ นักเรียนรู้จักบทร้อยกรองประเภทใดบ้าง อันนี้เป็นคำถามที่ต้องตอบตอบกับคุณครูได้เลยนะ ตอบในห้องมีอะไรบ้าง 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 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 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 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ใช่ครับ ถ้าย้อนไปวิชาเหมือนสินค้าใช่ไหม เมื่อนั้นพระสังข์ซ่อนอยู่ก็รู้สิ้นใช่ไหม ใช่เช่นเดียวกัน นี่คือบทที่หนู ๆ นั้นได้อ่านตั้งแต่เด็กจนถึงทุกวันนี้เลยนะครับ บทร้อยกรองที่นักเรียนอ่านนั้นนี่นะครับ เป็นผลงานของใครกวีที่แต่งนั่นเอง ส่วนใหญ่แล้วนี่รู้จักบ้างไหมล่ะที่อ่านกันมา 1. คือใครเลยติดหูมาก คือ.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 คราวนี้ครูจะให้นักเรียนได้ชมวีดิทัศน์เรื่องหลักการอ่านบทร้อยกรอง กิจกรรมจะให้นักเรียนทำอย่างไรครับ 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 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บทร้อยกรอง สวัสดีค่ะ น้อง ๆ กลับมาพบกันอีกครั้งนะคะ หลังจากพบกับเพลงพื้นบ้านกันไปแล้ว ในวันนี้เรามารู้จักกับบทร้อยกรองกันบ้างนะคะ ถ้าพร้อมแล้วเราไปดูกันเลยค่ะ เนื่องจากอีกหนึ่งสัปดาห์รินจะต้องออกมาท่องบทร้อยกรองให้คุณครูฟังเมื่อรินกลับมาถึงบ้าน รินจึงรีบท่องบทกลอนที่เตรียมไว้ทันที</w:t>
      </w:r>
    </w:p>
    <w:p>
      <w:pPr>
        <w:pStyle w:val="BodyText"/>
      </w:pPr>
      <w:r>
        <w:t xml:space="preserve">(ริน) เจ้าพลายงามความแสนสงสารแม่ ชำเลืองแลดูหน้าน้ำตาไหล ลแล้วกราบกรานมารดาด้วยอาลัย ลูกเติบใหญ่คงจะมาหาแม่คุณ แต่ครั้งนี้มีกรรมจะจำจาก ต้องพลัดพรากต้องพลัดพรากแม่ไป เพราะอ้ายขุนไม่ลืมคุณมารดา จะมาเยือนแม่รักลูกลูกก็รู้อยู่ว่ารัก คนอื่นสักหมื่นแสนไม่แม้นเหมือน จะกินนอนวอนว่าเมตตาเตือน จะจากเรือนร้างแม่ไปแต่ตัว // พี่รินอ่านอะไรอยู่ เพราะจัง //พี่กำลังบทร้อยกรองอยู่จ้ะ //บทร้อยกรองคืออะไร หรือครับ</w:t>
      </w:r>
    </w:p>
    <w:p>
      <w:pPr>
        <w:pStyle w:val="BodyText"/>
      </w:pPr>
      <w:r>
        <w:t xml:space="preserve">(ริน) บทร้อยกรองหมายถึงตามบัญญัติแห่งฉันทลักษณ์เพื่อให้เกิดความครึกครื้น และมีความไพเราะแตกต่างกันไปจากถ้อยคำธรรมดาในการอ่านบทร้อยกรองนัั้น เราเรียกว่าการอ่านทำนองเสนาะจ่ะ // อ่านบทร้อยกรองเพราะ ๆ อย่างนี้ พี่รินมีวิธีอ่านอย่างไรครับ</w:t>
      </w:r>
    </w:p>
    <w:p>
      <w:pPr>
        <w:pStyle w:val="BodyText"/>
      </w:pPr>
      <w:r>
        <w:t xml:space="preserve">(ริน) ในการอ่านออกเสียงร้อยกรองนั้นเป็นการอ่านที่มุ่งให้เกิดความเพลิดเพลินในรสของคำประพันธ์ ต้องอ่านอย่างมีจังหวะลีลา และท่วงทำนองตามลักษณะคำประพันธ์แต่ละชนิดจ้ะในการอ่านบทร้อยกรองนั้น อ่านได้ 2 แบบ คือ อ่านออกเสียงธรรมดา และอ่านเป็นทำนองเสนาะ // การอ่านออกเสียงธรรมดาและออกเสียงทำนองต่างกันอย่างไรครับ</w:t>
      </w:r>
    </w:p>
    <w:p>
      <w:pPr>
        <w:pStyle w:val="BodyText"/>
      </w:pPr>
      <w:r>
        <w:t xml:space="preserve">(ริน) อ่านออกเสียงธรรมดาเป็นการอ่านออกเสียงพูดตามปกติ เหมือนกับอ่านบทร้อยแก้ว อ่านเป็นทำนองเสนาะเป็นการอ่านที่มีสำเนียงสูงต่ำ หนัก เบา ยาว สั้น เป็นทำนองเหมือนเสียงดนตรี มีการเอื้อนเสียง เน้นสัมผัส ตามจับงหวะ และท่วงทำนองตามลักษณะบังคับของบททานคำประพันธ์และเหมาะสมนอกจากนี้ยังมีหลักเกณฑ์ในการอ่านออกเสียงบทร้อยกรองด้วย เช่นบังคำของคำประพันธ์ เช่น การแบ่งสระจำนวนคำ สัมผัสเสียง วรรณยุกต์เสียงหนักเบา เป็นต้น อ่านตามลักษณะบังคับของประพันธ์ อ่านออกเสียง ร.เรือ ล.ลิง คำควบกล้ำให้จัดเจน อ่านออกเสียงให้ผู้ฟังได้ยินทั่วถึงไม่ดังหรือค่อยจนเกินไป ต่อมาคำที่รับสัมผัสกันต้องเน้นเสียงให้ชัดเจน ถ้าเป็นสัมผัสนอกต้องทอดเสียงให้มีจังหวะยาวกว่าธรรมดา และมีศิลปะในการใช้เสียงเอื้อนเสียง และทอดจังหวะให้ช้าจนจบบท ก่อนที่เราจะไปชมกันต่อนั้น เรามาพักทำกิจกรรมสนุก ๆ กันก่อนนะคะ ถ้าพร้อมแล้วกดปุ่มกิจกกรรมที่อยู่ด้านล่างนี้ เพื่อไปพบกับกิจกรรมตะกร้าแสนสนุกกันเลยค่ะ เรามาดูข้อควรคำนึงในการอ่านบทเลยนะคะ</w:t>
      </w:r>
    </w:p>
    <w:p>
      <w:pPr>
        <w:pStyle w:val="BodyText"/>
      </w:pPr>
      <w:r>
        <w:t xml:space="preserve">(ริน) ในการอ่านบทร้อยกรองหรือทำนองสะเนาะให้ไพเราะ และประทับใจผู้ฟัง มีข้อควรปฏิบัติดังนี้จ้ะ ประการแรก ก่อนอ่านทำนองเสนาะ ควรมีความพร้อมทั้งกายและใจ จะทำให้มีความมั่นใจมากขึ้น 2. จะต้องตั้งสติให้มั่นคง ไม่หวั่นไหว ตื่นเต้นตื้นเต้น ตกใจ หรือประมาท ควรมีสมาธิก่อนอ่านและขณะกำลังอ่านเพื่อไม่ให้เกิดข้อผิดพลาด 3. ก่อนอ่านควรตรวจดูบทอ่านอย่างคร่าว ๆ และรวดเร็ว เพื่อพิกจารณาคำยากหรือการผันวรรณการผันวรรณยุกต์ และอื่น ๆ ข้อที่ 4 ให้พิจารณาบทที่อ่านเพื่อตัดสินใจเลือกใส่บทอ่านในอารมณ์ให้เหมาะสม สอดคล้องกับเนื้อความและข้อสุดท้ายควรหมั่นศึกษา และฝึกฝนการอ่านทำนองเสนาะจากผู้รู้ เกี่ยวกับกลวิธีต่าง ๆ อยู่เสมอจึงจะทำให้อ่านทำนองเสนาะได้อย่างไพเราะ // วันนี้ชินได้ความรู้จากพี่รินมาเยอะเลย</w:t>
      </w:r>
    </w:p>
    <w:p>
      <w:pPr>
        <w:pStyle w:val="BodyText"/>
      </w:pPr>
      <w:r>
        <w:t xml:space="preserve">(ริน) ถ้าอย่างนั้นก็ลองอ่านดูบ้างไหม</w:t>
      </w:r>
    </w:p>
    <w:p>
      <w:pPr>
        <w:pStyle w:val="BodyText"/>
      </w:pPr>
      <w:r>
        <w:t xml:space="preserve">(ชิน) ครับ</w:t>
      </w:r>
    </w:p>
    <w:p>
      <w:pPr>
        <w:pStyle w:val="BodyText"/>
      </w:pPr>
      <w:r>
        <w:t xml:space="preserve">(ริน) ก่อนจากกันวันนี้เรามาทำกิจกรรมฉายเดี่ยวกันนะคะ เป็นอย่างไรบ้างคะน้อง ๆ กับการอ่านบทร้อยกรองไม่ยากเลยใช่ไหมคะ และในวันนี้ก็หมดเวลาแล้ว ลาไปก่อน ไว้พบกันใหม่กับการคิดวิเคราะห์ด้วยแผนภาพ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ขอบคุณสื่อวีดิทัศน์นะครับ เรื่องอ่านบทร้อยกรอง เป็นสื่อการเรียนการสอนภาษาไทย ป.6 นะครับ ไปกันต่อนะครับ นักเรียน ครูให้นักเรียนทำอะไรนะครับ เมื่อกี้นี้</w:t>
      </w:r>
    </w:p>
    <w:p>
      <w:pPr>
        <w:pStyle w:val="BodyText"/>
      </w:pPr>
      <w:r>
        <w:t xml:space="preserve">(คุณครูคณิตา) ให้นักเรียนชมวีดิทัศน์เรียบร้อยแล้วนะคะ ก็ให้นักเรียนค่ะ สรุปหลักการค่ะ โดยใช้แผนผังความคิดค่ะ เขียนแผนผังความคิดเหล่านั้นนะคะ ลงในสมุดค่ะ</w:t>
      </w:r>
    </w:p>
    <w:p>
      <w:pPr>
        <w:pStyle w:val="BodyText"/>
      </w:pPr>
      <w:r>
        <w:t xml:space="preserve">(คุณครูปรเมษฐ) ครูก็ทำมาให้นักเรียนเช่นเดียวกันนะครับ เดี๋ยวเรามาดูว่าของเราทั้ง 2 นั้นตรงกันหรือเปล่านะครับ มาช่วยสรุปกันเป็นแผนผังความคิดนะครับ หลักการอ่านบทร้อยกรองนะครับ บทร้อยกรองนักเรียนอ่านแบบครูนะครับ ข้อที่ 1 อะไรครับ ว่าอย่างไรครับครูคณิตา</w:t>
      </w:r>
    </w:p>
    <w:p>
      <w:pPr>
        <w:pStyle w:val="BodyText"/>
      </w:pPr>
      <w:r>
        <w:t xml:space="preserve">(คุณครูคณิตา) ข้อที่ 1 ค่ะ มีศิลปะในการคุณครูคณิตา) ข้อที่ 1 ค่ะ มีศิลปะในการเอื้อนเสียงค่ะ</w:t>
      </w:r>
    </w:p>
    <w:p>
      <w:pPr>
        <w:pStyle w:val="BodyText"/>
      </w:pPr>
      <w:r>
        <w:t xml:space="preserve">(คุณครูปรเมษฐ) ข้อที่ 2 ต้องศึกษาฉันทลักษณ์ให้เข้าครับ ข้อที่ 3 ค่ะ</w:t>
      </w:r>
    </w:p>
    <w:p>
      <w:pPr>
        <w:pStyle w:val="BodyText"/>
      </w:pPr>
      <w:r>
        <w:t xml:space="preserve">(คุณครูคณิตา) อ่านออกเสียงลักษณะบังคับค่ะ</w:t>
      </w:r>
    </w:p>
    <w:p>
      <w:pPr>
        <w:pStyle w:val="BodyText"/>
      </w:pPr>
      <w:r>
        <w:t xml:space="preserve">(คุณครูปรเมษฐ) ข้อที่ 4 อ่านให้ถูกต้อง ถือเป็นสิ่งสำคัญ</w:t>
      </w:r>
    </w:p>
    <w:p>
      <w:pPr>
        <w:pStyle w:val="BodyText"/>
      </w:pPr>
      <w:r>
        <w:t xml:space="preserve">(คุณครูคณิตา) ข้อที่ 5 นะคะ อ่านด้วยเสียงที่ดังพอเหมาะค่ะ ไม่ตะโกนหรือตะคอกนะคะ</w:t>
      </w:r>
    </w:p>
    <w:p>
      <w:pPr>
        <w:pStyle w:val="BodyText"/>
      </w:pPr>
      <w:r>
        <w:t xml:space="preserve">(คุณครูปรเมษฐ) ส่วนข้อที่ 6 นะครับ อ่านออกให้ชัดเจนนี่เป็นเอกลักษณ์ของการอ่านออกเสียงบทร้อยกรองนะครับ คราวนี้ เดี๋ยวครูจะไปทบทวนเรื่องที่นักเรียนได้ศึกษามาเมื่อวานนี้ก่อนนะครับ เดี๋ยวไปทบทวนกันก่อนนะครับ</w:t>
      </w:r>
    </w:p>
    <w:p>
      <w:pPr>
        <w:pStyle w:val="BodyText"/>
      </w:pPr>
      <w:r>
        <w:t xml:space="preserve">(คุณครูปรเมษฐ) เอาล่ะครับ นักเรียนนะครับ เราย้อนกลับมาที่เรือนของขุนช้างนะครับ ซึ่งเป็นสถานที่แรกแห่งการเกิดเรื่อง กำเนิดพลายงามนะครับ ท้าวความเดิมนะครับ นางวันทองนี่ เมื่อได้แต่งงานกับขุนแผนแล้วนะครับ ก็เกิดเหตุการณ์ต่าง ๆ จนจะต้องมาอยู่ที่เรือนของขุนช้างนะครับ จนครบกำหนดคลอดบุตรนะครับ ก็ได้คลอดพลายงามออกมานะครับ เป็นเด็กที่น่ารักมากนะครับ แล้วก็ขึ้นชื่อหรือตั้งชื่อว่าพลายงาม ตามชื่อของขุนแผนพลายแก้วนั่นเองนะครับ คราวนี้ตอนเด็ก ๆ ยังดูไม่รู้ใช่ไหมนะครับ ว่าหน้าตาเป็นอย่างไร พอโตขึ้นนะครับนักเรียน ขุนช้างซึ่งเป็นเจ้าของบ้านเจ้าของเรือนนี่เด็ก ๆ นะครับ ก็ชักเอะใจแล้ว ว่านี้ใช่ลูกเราหรือเปล่า พอสืบทราบเรื่องว่าเป็นลูกขุนแผนนะครับ พอทราบเรื่องขุนช้างจะทำอย่างไรครับ ถูกต้องครับ ขุนช้างก็จะต้องหาวิธีการกำจัดพลายงามให้ได้ ก็โดยทำอย่างไรเมื่อวานนี้ พาเข้าไปในป่าใช่ไหมครับ แล้วก็ทำอย่างไรครับ ฆ่านะครับด้วยวิธีการสารพัด แล้วก็เดินกลับมาบ้านเหมือนไม่มีอะไรเกินขึ้นนะครับ เดี๋ยววันนี้นักเรียนก็จะไปฝึกอ่านบทร้อยกรองต่อจากที่นักเรียนนั้นอ่านไปเมื่อวานนะครับ ว่าเหตุการณ์จะเป็นอย่างไร ถ้าพร้อมแล้วเดี๋ยวเราไปฝึกอ่านบทร้อยกรองกันเลยครับ เด็ก ๆ ครับ เดี๋ยวเรามาลองอ่านกันเลยนะครับ เริ่มนะครับ ขีดตามนะครับ ฝ่ายผีพลายนายขุนแผนขุนแผน แค้นขุนช้างอุตส่าห์ง้าง ขอนใหญ่ให้เขยื้อน นี่แบบ 3 2 3 แล้วเป่าแก้แผลหายละลายเลือนเจ้าพลายเคลื่อน คลายฟื้นเหมือนตื่นนอน นี่ก็คือการแบ่งแบบ 3 2 3 อันบนนี่ 3 3 3 นะครับ เอานักเรียนอ่านพร้อมกันอีกหนึ่งครั้งนะครับ 1 2 3 ฝ่ายผีพราย นายขุนแผนแค้นขุนช้าง อุตส่าห์ง้างขอนใหญ่ให้เขยื้อน แล้วเป่าแก้ แผลหายละลายเลือน เจ้าพลายเคลื่อนคลายฟื้นเหมือนตื่นนอน อันนี้เป็นการอ่านออกเสียงแบบธรรมดา ไปดูการอ่านแบ่งวรรคในบทถัดไปนะครับ ในหนังสือนะครับ นางพรายบอกว่าเราบ่าวขุนแผน 3 2 3 มาทำแทน เมื่อมันทับช่วยรับขอน 3 3 3 ไม่ม้วยแล้ว แก้วตา อย่าอาวรณ์ อยู่นี่ก่อนเถิดนะเจ้าอย่าเศร้าใจ นักเรียนแบ่งแบบนี้นะครับ คราวนี้ เมื่อกี้อ่านแบบธรรมดาทีนี้ลองอ่านแบบทำนองเสนาะพร้อม ๆ กันนะครับ เดี๋ยวเริ่มอ่านไปพร้อม ๆ กับครูเลยนะครับ 1 2 3นางพรายบอกว่าเรา บ่าวขุนแผน มาทำแทนเมื่อมันทับช่วยรับค้อนไม่ม้วยแล้ว แก้วตาอย่าอาวรณ์อยู่นี่ก่อนเถิดนะเจ้า อย่าเศร้าใจ นี่คือการอ่านแบบทำนองเสนาะนะครับ ก็จะให้ฝึกอ่าน นักเรียนเจอคำศัพท์คำใดที่น่าค้นหา เปิดพจนานุกรมแปลไปด้วยนะครับ อันนี้ก็เป็นตอนที่ขุนแผนนะครับ ขุนช้าง ไม่ใช่ขุนแผน เป็นตอนที่ผีพรายซึ่งเป็นลูกน้องของขุนแผนนี่มาช่วยพลายงามนะครับ ให้รอดจากความตายที่ขุนช้างลวงมาฆ่านะครับ ตอนนี้ผีพรายก็ได้ช่วยพลายงามเป็นที่เรียบร้อยแล้วนะครับ ตอนต่อไปจะเป็นอย่างไร นักเรียนไปศึกษาด้วยตัวเองเป็นการอ่านออกเสียงต่อไปเลยนะครับ ครูจะให้นักเรียนอ่านออกเสียงบทร้อยกรองนะครับ เรื่อง ขุนช้างขุนแผนตอน กำเนิดพลายงาม กำหนดหน้า 59 -66 นะครับ เนื้อหาตั้งแต่วรรคที่บอกว่า ฝ่ายพวกพรายพลายกายสิทธิ์มีพิรุธรำคาญคอยสุริยาจะคลาไคลให้ได้ อ่านออกเสียงด้วยกันนะครับ โดยฝึกอ่านพร้อมกันทั้งชั้นเรียน แล้วก็ฝึกอ่านเป็นรายกลุ่ม แล้วก็ฝึกอ่านเป็นรายบุคคล ครูให้เวลา 20 นาทีนะครับ ส่วนบทบาทล่ะครับ บทบาทของนักเรียนให้ทำอย่างไรครับครูคณิตา</w:t>
      </w:r>
    </w:p>
    <w:p>
      <w:pPr>
        <w:pStyle w:val="BodyText"/>
      </w:pPr>
      <w:r>
        <w:t xml:space="preserve">(คุณครูคณิตา) ของนักเรียนนะคะ ก็ให้ฝึกแบ่งวรรคตอนค่ะ เรื่อง ขุนช้างขุนแผน ตอน กำเนิดพลายงามนะคะ ตามที่คุณครูปรเมษฐได้ชี้แจ้งไปแล้วนะคะ ส่วนบทบาทก็คือดูแลการทำงานของนักเรียนหรือการฝึกอ่านบทร้อยกรองค่ะ โดยให้ระยะเวลากี่นาทีนะคะ</w:t>
      </w:r>
    </w:p>
    <w:p>
      <w:pPr>
        <w:pStyle w:val="BodyText"/>
      </w:pPr>
      <w:r>
        <w:t xml:space="preserve">(คุณครูปรเมษฐ) 20 นาทีนะครับ ถ้าพร้อมแล้วลงมือปฏิบัติได้ 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ครับ จากที่ได้อ่านฝึกอ่านบทร้อยกรองเป็นที่เรียบร้อยแล้วนะครับ เขียนองค์ความรู้กันดีกว่าครับนักเรียน ไปกันเลย คำถามครับ นักเรียนลองประเมินการอ่านออกเสียงบทร้อยกรองของตนเองว่ามีข้อดีข้อบกพร่องอย่างไรนะครับ อันนี้ให้นักเรียนไปทำเป็นงานของตัวเองดีกว่าครับครูคณิตา ไม่ต้องคัดลอกลงไป ให้ตอบคำถามเลยในสมุดนะครับ</w:t>
      </w:r>
    </w:p>
    <w:p>
      <w:pPr>
        <w:pStyle w:val="BodyText"/>
      </w:pPr>
      <w:r>
        <w:t xml:space="preserve">(คุณครูคณิตา) ค่ะ บอกข้อดี แล้วก็สิ่งที่เราควรปรับปรุงนะคะ</w:t>
      </w:r>
    </w:p>
    <w:p>
      <w:pPr>
        <w:pStyle w:val="BodyText"/>
      </w:pPr>
      <w:r>
        <w:t xml:space="preserve">(คุณครูปรเมษฐ) ถูกต้องนะครับ</w:t>
      </w:r>
    </w:p>
    <w:p>
      <w:pPr>
        <w:pStyle w:val="BodyText"/>
      </w:pPr>
      <w:r>
        <w:t xml:space="preserve">(คุณครูคณิตา) ค่ะ ไม่มีผิด ไม่มีถูกถูก</w:t>
      </w:r>
    </w:p>
    <w:p>
      <w:pPr>
        <w:pStyle w:val="BodyText"/>
      </w:pPr>
      <w:r>
        <w:t xml:space="preserve">(คุณครูปรเมษฐ) ไม่มีผิดไม่มีถูกนะครับ ไม่ต้องลอกโจทย์นะครับ ต่อไป ครูคณิตาถามบ้าง</w:t>
      </w:r>
    </w:p>
    <w:p>
      <w:pPr>
        <w:pStyle w:val="BodyText"/>
      </w:pPr>
      <w:r>
        <w:t xml:space="preserve">(คุณครูคณิตา) ค่ะ นักเรียนจะมีวิธีการแก้ไขข้อบกพร่องค่ะ ในการอ่านบทร้อยกรองของตนเองอย่างไร</w:t>
      </w:r>
    </w:p>
    <w:p>
      <w:pPr>
        <w:pStyle w:val="BodyText"/>
      </w:pPr>
      <w:r>
        <w:t xml:space="preserve">(คุณครูปรเมษฐ) อันนี้ก็เป็นวิธีการแก้ไขของหนู ๆ แล้วก็ตอบ บอกเลยว่าเราจะแก้ไขอย่างไรนะครับ ครูก็มีคำถามมาฝากให้นักเรียนคิดนะ อีก 1 ข้อนะครับ นักเรียนมีวิธีการอย่างไรในการอ่านบทร้อยกรองให้มีความไพเราะ ก็ลองตอบลงไป เขียนข้อ 3 ตอบ แล้วก็อธิบาย ซึ่งเป็นความคิดของ…</w:t>
      </w:r>
    </w:p>
    <w:p>
      <w:pPr>
        <w:pStyle w:val="BodyText"/>
      </w:pPr>
      <w:r>
        <w:t xml:space="preserve">(คุณครูคณิตา) ของนักเรียนค่ะ ไม่มีผิดไม่มีถูกนะคะ</w:t>
      </w:r>
    </w:p>
    <w:p>
      <w:pPr>
        <w:pStyle w:val="BodyText"/>
      </w:pPr>
      <w:r>
        <w:t xml:space="preserve">(คุณครูปรเมษฐ) การอ่านออกเสียงบทร้อยกรองมีคุณค่าอย่างไรเช่นเดียวกันครับ ทำเหมือนเดิม เดี๋ยวคุณครูคณิตาจะช่วยบอกด้วยอันนี้</w:t>
      </w:r>
    </w:p>
    <w:p>
      <w:pPr>
        <w:pStyle w:val="BodyText"/>
      </w:pPr>
      <w:r>
        <w:t xml:space="preserve">(คุณครูคณิตา) ก็คือการอ่านออกเสียงบทร้อยกรองที่มีคุณค่านี่ นักเรียนคิดว่ามีคุณค่าอย่างไรบ้างคะ อย่างแรกเลยนะคะ ให้คุณค่าทางด้านจิตใจ ในการอ่านบทร้อยกรองนี่ 1. ค่ะ เราได้ความไพเราะเราได้ซาบซึ้งถึงคุณค่าเนื้อหาที่เราได้อ่านนะคะ อย่างเช่น เรื่องเมื่อกี้นะคะ ที่นักเรียนนี่ได้ฟังวีดิทัศน์ก็ทำให้เรานี่ซาบซึ้งถึงความรักของแม่ที่มีต่อลูก นี่ก็คือคุณค่าทางด้านบทร้อยกรองค่ะ อีกอย่างหนึ่งก็คือการประพันธ์การใช้คำเลือกใช้คำที่เหมาะสม การใช้คำที่ทำให้เรานี่เข้าใจง่ายและรู้สึกลึกซึ้งค่ะ</w:t>
      </w:r>
    </w:p>
    <w:p>
      <w:pPr>
        <w:pStyle w:val="BodyText"/>
      </w:pPr>
      <w:r>
        <w:t xml:space="preserve">(คุณครูปรเมษฐ) ครับผม ต่อไปนะครับ คาบต่อไปเราจะเรียนกันในเรื่องอ่านบทร้อยกรองอย่างเดิมนะครับ แต่ว่าเนื้อหาต่อไปนั้นยังไม่บอกว่าจะเป็นอย่างไรบ้างให้เตรียมใบความรู้ เรื่อง การอ่านออกเสียงบทร้อยกรองมาด้วยนะครับ พรุ่งนี้</w:t>
      </w:r>
    </w:p>
    <w:p>
      <w:pPr>
        <w:pStyle w:val="BodyText"/>
      </w:pPr>
      <w:r>
        <w:t xml:space="preserve">(คุณครูคณิตา) ซึ่งข้อมูลเหล่านี้นะคะ นักเรียนสามารถดาวน์โหลด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69) ๓ อ่านบทร้อยกรอง (๑) ๒๓ มิ.ย. ๖๔ ปลา</dc:title>
  <dc:creator/>
  <cp:keywords/>
  <dcterms:created xsi:type="dcterms:W3CDTF">2022-06-22T04:07:28Z</dcterms:created>
  <dcterms:modified xsi:type="dcterms:W3CDTF">2022-06-22T04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มิถุนายน 2565 เวลา 09.00 น.</vt:lpwstr>
  </property>
  <property fmtid="{D5CDD505-2E9C-101B-9397-08002B2CF9AE}" pid="3" name="subtitle">
    <vt:lpwstr/>
  </property>
</Properties>
</file>